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CF18C5" w14:textId="77777777" w:rsidR="00CD1E58" w:rsidRDefault="00CD1E58"/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74E41608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</w:t>
      </w:r>
      <w:r w:rsidR="00303E11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4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/202</w:t>
      </w:r>
      <w:r w:rsidR="00303E11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5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dr Ernest Skowron</w:t>
      </w:r>
    </w:p>
    <w:p w14:paraId="4D9B4428" w14:textId="77777777" w:rsidR="00331500" w:rsidRPr="000864A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0864A8">
        <w:rPr>
          <w:rFonts w:ascii="Times New Roman" w:hAnsi="Times New Roman" w:cs="Times New Roman"/>
          <w:sz w:val="24"/>
          <w:szCs w:val="24"/>
          <w:lang w:val="it-IT"/>
        </w:rPr>
        <w:t>e-mail: ernest.skowron@ujk.edu.pl</w:t>
      </w:r>
    </w:p>
    <w:p w14:paraId="1A632E79" w14:textId="77681607" w:rsidR="00CD1E58" w:rsidRDefault="00CD1E58" w:rsidP="000864A8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6F2203C6" w14:textId="5B14C21D" w:rsidR="000864A8" w:rsidRPr="000864A8" w:rsidRDefault="00792838" w:rsidP="000864A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2838">
        <w:rPr>
          <w:rFonts w:ascii="Times New Roman" w:hAnsi="Times New Roman" w:cs="Times New Roman"/>
          <w:sz w:val="24"/>
          <w:szCs w:val="24"/>
          <w:lang w:val="en-US"/>
        </w:rPr>
        <w:t>Detailed description of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urses below is available at: </w:t>
      </w:r>
      <w:hyperlink r:id="rId7" w:history="1">
        <w:r w:rsidR="000864A8" w:rsidRPr="009A63CE">
          <w:rPr>
            <w:rStyle w:val="Hipercze"/>
            <w:rFonts w:ascii="Times New Roman" w:hAnsi="Times New Roman" w:cs="Times New Roman"/>
            <w:sz w:val="24"/>
            <w:szCs w:val="24"/>
            <w:lang w:val="en-US"/>
          </w:rPr>
          <w:t>https://biologia.ujk.edu.pl/dydaktyka/erasmus/</w:t>
        </w:r>
      </w:hyperlink>
      <w:r w:rsidR="000864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565059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331500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565059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701A6594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es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E59BE31" w14:textId="77777777" w:rsidTr="00565059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4128D1" w:rsidRPr="00210B3A" w14:paraId="400036B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58C3" w14:textId="32B7E89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E72A" w14:textId="6B241A6E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430" w14:textId="4DF3914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6C19D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5145555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6E0E3" w14:textId="046796C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5ADB" w14:textId="1BBC95B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2782E5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0A675" w14:textId="5462934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C061" w14:textId="6316EA7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15F6" w14:textId="141A323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7E92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E78C9" w14:textId="151139D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9760" w14:textId="2CC7CFD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2F2E575A" w14:textId="77777777" w:rsidTr="0029108A">
        <w:trPr>
          <w:trHeight w:val="508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B22C" w14:textId="64B86A3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1169" w14:textId="012EB96C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B14E" w14:textId="4C05D38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4ADBE" w14:textId="789E7FA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A128A" w14:textId="50E5870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5FAAA" w14:textId="087C4BF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F90BF0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DA75" w14:textId="11CEFFD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8E47" w14:textId="788C08F2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F01D" w14:textId="1691CB6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7CD3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D80E6" w14:textId="1079C81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ADA7" w14:textId="237AD75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F967F74" w14:textId="77777777" w:rsidTr="0029108A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65C472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CE31835" w14:textId="77777777" w:rsidTr="0029108A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1A15D29B" w:rsidR="004128D1" w:rsidRPr="00CD1E58" w:rsidRDefault="006E1BD9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32CB5F1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DF96918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3F0C06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</w:tr>
      <w:tr w:rsidR="004128D1" w:rsidRPr="00210B3A" w14:paraId="3F6F34F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4128D1" w:rsidRPr="00210B3A" w14:paraId="7F108E43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BFA5D3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2D65F3B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4128D1" w:rsidRPr="00210B3A" w14:paraId="75A613C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4128D1" w:rsidRPr="00210B3A" w14:paraId="5681E4AD" w14:textId="77777777" w:rsidTr="0029108A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0DB6A1B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4420985E" w14:textId="77777777" w:rsidTr="0029108A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6C96B569" w14:textId="77777777" w:rsidTr="0029108A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7B9347F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08812EF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60521AD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CC5727A" w14:textId="77777777" w:rsidTr="0029108A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30EDE" w14:textId="3E7EAAA0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4619" w14:textId="7AADBE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2D7" w14:textId="6B7F3A9E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0011" w14:textId="33D1BB2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5D7A" w14:textId="4B1D1B0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9C7DE" w14:textId="4AEF4D5F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E2A81BE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766E" w14:textId="1F662172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BC8" w14:textId="5B2AC61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BE7C2" w14:textId="0AF8C24D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6EED8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A790" w14:textId="36A30D5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2A02" w14:textId="6C09175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2E7DC22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0190" w14:textId="61E10626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B81E" w14:textId="66DF280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49B1" w14:textId="0997EA72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36C945" w14:textId="4513B04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17DE" w14:textId="592F194A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41D0" w14:textId="25A6844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CE312D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D2597" w14:textId="03C78EA5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DAD7" w14:textId="538214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1A70" w14:textId="2409D528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F43B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B6875" w14:textId="7EEA03FF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30EFE" w14:textId="76375DB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FD4A2D">
      <w:headerReference w:type="default" r:id="rId8"/>
      <w:pgSz w:w="11906" w:h="16838"/>
      <w:pgMar w:top="154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9BD472" w14:textId="77777777" w:rsidR="008320FF" w:rsidRDefault="008320FF" w:rsidP="00CD1E58">
      <w:pPr>
        <w:spacing w:after="0" w:line="240" w:lineRule="auto"/>
      </w:pPr>
      <w:r>
        <w:separator/>
      </w:r>
    </w:p>
  </w:endnote>
  <w:endnote w:type="continuationSeparator" w:id="0">
    <w:p w14:paraId="0C2235B3" w14:textId="77777777" w:rsidR="008320FF" w:rsidRDefault="008320FF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38CFE6" w14:textId="77777777" w:rsidR="008320FF" w:rsidRDefault="008320FF" w:rsidP="00CD1E58">
      <w:pPr>
        <w:spacing w:after="0" w:line="240" w:lineRule="auto"/>
      </w:pPr>
      <w:r>
        <w:separator/>
      </w:r>
    </w:p>
  </w:footnote>
  <w:footnote w:type="continuationSeparator" w:id="0">
    <w:p w14:paraId="184552FD" w14:textId="77777777" w:rsidR="008320FF" w:rsidRDefault="008320FF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B0EBF1" w14:textId="5BE98340" w:rsidR="00CD1E58" w:rsidRDefault="00CD1E58">
    <w:pPr>
      <w:pStyle w:val="Nagwek"/>
    </w:pP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5C9870E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D4A2D">
      <w:rPr>
        <w:noProof/>
        <w:lang w:eastAsia="pl-PL"/>
      </w:rPr>
      <w:drawing>
        <wp:inline distT="0" distB="0" distL="0" distR="0" wp14:anchorId="78D4C96D" wp14:editId="2A06A4B5">
          <wp:extent cx="1975485" cy="347345"/>
          <wp:effectExtent l="0" t="0" r="5715" b="0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83D84"/>
    <w:rsid w:val="000864A8"/>
    <w:rsid w:val="000E6E7F"/>
    <w:rsid w:val="001262A9"/>
    <w:rsid w:val="00134BC5"/>
    <w:rsid w:val="00144CB9"/>
    <w:rsid w:val="00166913"/>
    <w:rsid w:val="001E7B76"/>
    <w:rsid w:val="00210B3A"/>
    <w:rsid w:val="00230012"/>
    <w:rsid w:val="00243A80"/>
    <w:rsid w:val="00272E1C"/>
    <w:rsid w:val="0029108A"/>
    <w:rsid w:val="00294655"/>
    <w:rsid w:val="002A1146"/>
    <w:rsid w:val="002D3C42"/>
    <w:rsid w:val="00303E11"/>
    <w:rsid w:val="00321C62"/>
    <w:rsid w:val="00331500"/>
    <w:rsid w:val="00382A5A"/>
    <w:rsid w:val="003D743B"/>
    <w:rsid w:val="004128D1"/>
    <w:rsid w:val="00442711"/>
    <w:rsid w:val="0046111F"/>
    <w:rsid w:val="004D2CAB"/>
    <w:rsid w:val="004E19A9"/>
    <w:rsid w:val="00505FD7"/>
    <w:rsid w:val="00565059"/>
    <w:rsid w:val="00592ECB"/>
    <w:rsid w:val="006C04D6"/>
    <w:rsid w:val="006C053C"/>
    <w:rsid w:val="006E1BD9"/>
    <w:rsid w:val="007126D4"/>
    <w:rsid w:val="00731102"/>
    <w:rsid w:val="00736983"/>
    <w:rsid w:val="0074143D"/>
    <w:rsid w:val="0074567E"/>
    <w:rsid w:val="00792838"/>
    <w:rsid w:val="008320FF"/>
    <w:rsid w:val="00846C6A"/>
    <w:rsid w:val="00862B16"/>
    <w:rsid w:val="008A021E"/>
    <w:rsid w:val="008B2175"/>
    <w:rsid w:val="008E2BAA"/>
    <w:rsid w:val="009025BE"/>
    <w:rsid w:val="00913C2E"/>
    <w:rsid w:val="00930AEB"/>
    <w:rsid w:val="009C05F1"/>
    <w:rsid w:val="00A05FE4"/>
    <w:rsid w:val="00A07362"/>
    <w:rsid w:val="00A56176"/>
    <w:rsid w:val="00A85246"/>
    <w:rsid w:val="00A8705C"/>
    <w:rsid w:val="00AD394C"/>
    <w:rsid w:val="00AD7FD7"/>
    <w:rsid w:val="00B017B0"/>
    <w:rsid w:val="00B03343"/>
    <w:rsid w:val="00B3543A"/>
    <w:rsid w:val="00BC17D7"/>
    <w:rsid w:val="00C16F5A"/>
    <w:rsid w:val="00C76236"/>
    <w:rsid w:val="00CD1E58"/>
    <w:rsid w:val="00CD360F"/>
    <w:rsid w:val="00CD66EC"/>
    <w:rsid w:val="00CD7EF3"/>
    <w:rsid w:val="00CE4D5E"/>
    <w:rsid w:val="00D01A28"/>
    <w:rsid w:val="00D5557C"/>
    <w:rsid w:val="00E009C8"/>
    <w:rsid w:val="00ED3647"/>
    <w:rsid w:val="00F22646"/>
    <w:rsid w:val="00F961CA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0864A8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72E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35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ologia.ujk.edu.pl/dydaktyka/erasmu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59DD0-024A-4524-A2C0-A637D4ED8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Ernest Skowron</cp:lastModifiedBy>
  <cp:revision>7</cp:revision>
  <cp:lastPrinted>2020-12-29T07:15:00Z</cp:lastPrinted>
  <dcterms:created xsi:type="dcterms:W3CDTF">2023-03-24T08:47:00Z</dcterms:created>
  <dcterms:modified xsi:type="dcterms:W3CDTF">2024-03-18T08:28:00Z</dcterms:modified>
</cp:coreProperties>
</file>